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3E92F" w14:textId="56881CFD" w:rsidR="00385DAF" w:rsidRDefault="00385DAF" w:rsidP="00385DAF">
      <w:pPr>
        <w:pStyle w:val="Heading2"/>
      </w:pPr>
      <w:proofErr w:type="spellStart"/>
      <w:r>
        <w:t>ZymoPrep</w:t>
      </w:r>
      <w:proofErr w:type="spellEnd"/>
      <w:r>
        <w:t xml:space="preserve"> Yeast Plasmid </w:t>
      </w:r>
      <w:proofErr w:type="spellStart"/>
      <w:r>
        <w:t>MiniPrep</w:t>
      </w:r>
      <w:proofErr w:type="spellEnd"/>
    </w:p>
    <w:p w14:paraId="30CC74E0" w14:textId="385318B7" w:rsidR="00385DAF" w:rsidRPr="00385DAF" w:rsidRDefault="00385DAF" w:rsidP="00385DAF">
      <w:r>
        <w:t xml:space="preserve">Optimized by: Hannah </w:t>
      </w:r>
      <w:proofErr w:type="spellStart"/>
      <w:r>
        <w:t>Trautmann</w:t>
      </w:r>
      <w:proofErr w:type="spellEnd"/>
    </w:p>
    <w:p w14:paraId="2C75A23E" w14:textId="77777777" w:rsidR="00385DAF" w:rsidRDefault="00385DAF" w:rsidP="00385DAF">
      <w:pPr>
        <w:pStyle w:val="ListParagraph"/>
        <w:numPr>
          <w:ilvl w:val="0"/>
          <w:numId w:val="2"/>
        </w:numPr>
      </w:pPr>
      <w:bookmarkStart w:id="0" w:name="_Hlk115091980"/>
      <w:r>
        <w:t xml:space="preserve">Aliquot 3x 1.5 mL of the yeast cells (early log phase, total of 4.5 mL) into 2 ml microfuge tubes and spin down the cells at 600 x g for 3 minutes. </w:t>
      </w:r>
    </w:p>
    <w:p w14:paraId="559E22B7" w14:textId="77777777" w:rsidR="00385DAF" w:rsidRDefault="00385DAF" w:rsidP="00385DAF">
      <w:pPr>
        <w:pStyle w:val="ListParagraph"/>
        <w:numPr>
          <w:ilvl w:val="0"/>
          <w:numId w:val="2"/>
        </w:numPr>
      </w:pPr>
      <w:r>
        <w:t xml:space="preserve">Discard the supernatant and add 200 </w:t>
      </w:r>
      <w:proofErr w:type="spellStart"/>
      <w:r>
        <w:t>ul</w:t>
      </w:r>
      <w:proofErr w:type="spellEnd"/>
      <w:r>
        <w:t xml:space="preserve"> Solution 1 to each pellet and add 3 </w:t>
      </w:r>
      <w:proofErr w:type="spellStart"/>
      <w:r>
        <w:t>ul</w:t>
      </w:r>
      <w:proofErr w:type="spellEnd"/>
      <w:r>
        <w:t xml:space="preserve"> </w:t>
      </w:r>
      <w:proofErr w:type="spellStart"/>
      <w:r>
        <w:t>Zymolyase</w:t>
      </w:r>
      <w:proofErr w:type="spellEnd"/>
      <w:r>
        <w:t xml:space="preserve">. Resuspend pellet by flicking tube or mild </w:t>
      </w:r>
      <w:proofErr w:type="spellStart"/>
      <w:r>
        <w:t>vortexing</w:t>
      </w:r>
      <w:proofErr w:type="spellEnd"/>
      <w:r>
        <w:t xml:space="preserve">. Note: If running multiple samples, can make a solution 1-enyzme mixture by combining 15 </w:t>
      </w:r>
      <w:proofErr w:type="spellStart"/>
      <w:r>
        <w:t>ul</w:t>
      </w:r>
      <w:proofErr w:type="spellEnd"/>
      <w:r>
        <w:t xml:space="preserve"> of </w:t>
      </w:r>
      <w:proofErr w:type="spellStart"/>
      <w:r>
        <w:t>Zymolyase</w:t>
      </w:r>
      <w:proofErr w:type="spellEnd"/>
      <w:r>
        <w:t xml:space="preserve"> with 1 mL of Solution 1, then adding 200 </w:t>
      </w:r>
      <w:proofErr w:type="spellStart"/>
      <w:r>
        <w:t>ul</w:t>
      </w:r>
      <w:proofErr w:type="spellEnd"/>
      <w:r>
        <w:t xml:space="preserve"> to each pellet. If cells are from stationary phase, add more </w:t>
      </w:r>
      <w:proofErr w:type="spellStart"/>
      <w:r>
        <w:t>Zymolyase</w:t>
      </w:r>
      <w:proofErr w:type="spellEnd"/>
      <w:r>
        <w:t xml:space="preserve"> to ensure efficient lysis. </w:t>
      </w:r>
    </w:p>
    <w:p w14:paraId="249D1038" w14:textId="77777777" w:rsidR="00385DAF" w:rsidRDefault="00385DAF" w:rsidP="00385DAF">
      <w:pPr>
        <w:pStyle w:val="ListParagraph"/>
        <w:numPr>
          <w:ilvl w:val="0"/>
          <w:numId w:val="2"/>
        </w:numPr>
      </w:pPr>
      <w:r>
        <w:t xml:space="preserve">Incubate at 37C for 30 minutes. Then add ~100 </w:t>
      </w:r>
      <w:proofErr w:type="spellStart"/>
      <w:r>
        <w:t>ul</w:t>
      </w:r>
      <w:proofErr w:type="spellEnd"/>
      <w:r>
        <w:t xml:space="preserve"> of glass beads and strap tubes to a vortex set to high speed to help lyse cells, for 30 additional minutes. </w:t>
      </w:r>
    </w:p>
    <w:p w14:paraId="76405887" w14:textId="4C423FF9" w:rsidR="00385DAF" w:rsidRDefault="00385DAF" w:rsidP="00385DAF">
      <w:pPr>
        <w:pStyle w:val="ListParagraph"/>
        <w:numPr>
          <w:ilvl w:val="0"/>
          <w:numId w:val="2"/>
        </w:numPr>
      </w:pPr>
      <w:r>
        <w:t xml:space="preserve">Add 200 </w:t>
      </w:r>
      <w:proofErr w:type="spellStart"/>
      <w:r>
        <w:t>ul</w:t>
      </w:r>
      <w:proofErr w:type="spellEnd"/>
      <w:r>
        <w:t xml:space="preserve"> Solution 2 to each tube and mix well. </w:t>
      </w:r>
    </w:p>
    <w:p w14:paraId="3C25C7EB" w14:textId="77777777" w:rsidR="00385DAF" w:rsidRDefault="00385DAF" w:rsidP="00385DAF">
      <w:pPr>
        <w:pStyle w:val="ListParagraph"/>
        <w:numPr>
          <w:ilvl w:val="0"/>
          <w:numId w:val="2"/>
        </w:numPr>
      </w:pPr>
      <w:r>
        <w:t xml:space="preserve">Add 400 </w:t>
      </w:r>
      <w:proofErr w:type="spellStart"/>
      <w:r>
        <w:t>ul</w:t>
      </w:r>
      <w:proofErr w:type="spellEnd"/>
      <w:r>
        <w:t xml:space="preserve"> Solution 3 to each tube and mix well. Centrifuge at maximum speed for 3 minutes.</w:t>
      </w:r>
    </w:p>
    <w:p w14:paraId="75C145B6" w14:textId="77777777" w:rsidR="00385DAF" w:rsidRDefault="00385DAF" w:rsidP="00385DAF">
      <w:pPr>
        <w:pStyle w:val="ListParagraph"/>
        <w:numPr>
          <w:ilvl w:val="0"/>
          <w:numId w:val="2"/>
        </w:numPr>
      </w:pPr>
      <w:r>
        <w:t xml:space="preserve">Transfer the supernatant from one tube to the Zymo-Spin I Column in a collection tube and centrifuge at &gt;10,000 x g for 30 seconds. Add supernatant from next tube and centrifuge again until entire culture has been added to one column. </w:t>
      </w:r>
    </w:p>
    <w:p w14:paraId="269F7240" w14:textId="77777777" w:rsidR="00385DAF" w:rsidRDefault="00385DAF" w:rsidP="00385DAF">
      <w:pPr>
        <w:pStyle w:val="ListParagraph"/>
        <w:numPr>
          <w:ilvl w:val="0"/>
          <w:numId w:val="2"/>
        </w:numPr>
      </w:pPr>
      <w:r>
        <w:t xml:space="preserve">Discard the flow-through and ensure the flow-through does not </w:t>
      </w:r>
      <w:proofErr w:type="gramStart"/>
      <w:r>
        <w:t>come into contact with</w:t>
      </w:r>
      <w:proofErr w:type="gramEnd"/>
      <w:r>
        <w:t xml:space="preserve"> the column tip. </w:t>
      </w:r>
    </w:p>
    <w:p w14:paraId="5C175090" w14:textId="77777777" w:rsidR="00385DAF" w:rsidRDefault="00385DAF" w:rsidP="00385DAF">
      <w:pPr>
        <w:pStyle w:val="ListParagraph"/>
        <w:numPr>
          <w:ilvl w:val="0"/>
          <w:numId w:val="2"/>
        </w:numPr>
      </w:pPr>
      <w:r>
        <w:t xml:space="preserve">Add 550 </w:t>
      </w:r>
      <w:proofErr w:type="spellStart"/>
      <w:r>
        <w:t>ul</w:t>
      </w:r>
      <w:proofErr w:type="spellEnd"/>
      <w:r>
        <w:t xml:space="preserve"> DNA Wash Buffer to the Spin Column and centrifuge at &gt;10,000 x g for 2 minutes. Discard the flow-through. Spin for 3 more minutes to remove residual ethanol. </w:t>
      </w:r>
    </w:p>
    <w:p w14:paraId="4A88DFFA" w14:textId="167D32EC" w:rsidR="004155D9" w:rsidRPr="00385DAF" w:rsidRDefault="00385DAF" w:rsidP="00385DAF">
      <w:pPr>
        <w:pStyle w:val="ListParagraph"/>
        <w:numPr>
          <w:ilvl w:val="0"/>
          <w:numId w:val="2"/>
        </w:numPr>
      </w:pPr>
      <w:r>
        <w:t xml:space="preserve">Place the Spin Column in a clean 1.5 mL microcentrifuge tube and add 15 </w:t>
      </w:r>
      <w:proofErr w:type="spellStart"/>
      <w:r>
        <w:t>ul</w:t>
      </w:r>
      <w:proofErr w:type="spellEnd"/>
      <w:r>
        <w:t xml:space="preserve"> of 0.1xEB. Allow to sit for 5 minutes. Centrifuge at 10,000 x g for 1 minute to elute the plasmid DNA. Put the eluate back on the column, let sit, and centrifuge again</w:t>
      </w:r>
      <w:bookmarkEnd w:id="0"/>
    </w:p>
    <w:sectPr w:rsidR="004155D9" w:rsidRPr="00385D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110EC"/>
    <w:multiLevelType w:val="hybridMultilevel"/>
    <w:tmpl w:val="DBB69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151CED"/>
    <w:multiLevelType w:val="hybridMultilevel"/>
    <w:tmpl w:val="EFDEC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6282863">
    <w:abstractNumId w:val="0"/>
  </w:num>
  <w:num w:numId="2" w16cid:durableId="20942037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zMzszA3NjIyMjdX0lEKTi0uzszPAykwrgUA/EJ4hSwAAAA="/>
  </w:docVars>
  <w:rsids>
    <w:rsidRoot w:val="00F049F9"/>
    <w:rsid w:val="00385DAF"/>
    <w:rsid w:val="004155D9"/>
    <w:rsid w:val="00495C23"/>
    <w:rsid w:val="00641EDD"/>
    <w:rsid w:val="007750E8"/>
    <w:rsid w:val="00C17A64"/>
    <w:rsid w:val="00D014D1"/>
    <w:rsid w:val="00F04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742ED"/>
  <w15:chartTrackingRefBased/>
  <w15:docId w15:val="{0CCD0A67-AF79-48C6-989B-0E0A15048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5D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49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049F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155D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85D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Sierra Schmidt</cp:lastModifiedBy>
  <cp:revision>2</cp:revision>
  <dcterms:created xsi:type="dcterms:W3CDTF">2022-09-26T17:39:00Z</dcterms:created>
  <dcterms:modified xsi:type="dcterms:W3CDTF">2022-09-26T17:39:00Z</dcterms:modified>
</cp:coreProperties>
</file>